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57CD" w:rsidRDefault="00383D28">
      <w:r>
        <w:t>Serving in Florida</w:t>
      </w:r>
    </w:p>
    <w:p w:rsidR="00383D28" w:rsidRDefault="00383D28" w:rsidP="00383D28">
      <w:pPr>
        <w:pStyle w:val="ListParagraph"/>
        <w:numPr>
          <w:ilvl w:val="0"/>
          <w:numId w:val="1"/>
        </w:numPr>
      </w:pPr>
      <w:r>
        <w:t xml:space="preserve">Ehrenreich opens the selection with “Picture a fat person’s hell…” (para.1). </w:t>
      </w:r>
      <w:proofErr w:type="gramStart"/>
      <w:r>
        <w:t>What</w:t>
      </w:r>
      <w:proofErr w:type="gramEnd"/>
      <w:r>
        <w:t xml:space="preserve"> is the intended effect? Does she want to shock or disgust the reader? Is she being humorous?</w:t>
      </w:r>
    </w:p>
    <w:p w:rsidR="00383D28" w:rsidRDefault="00383D28" w:rsidP="00383D28">
      <w:pPr>
        <w:pStyle w:val="ListParagraph"/>
        <w:numPr>
          <w:ilvl w:val="0"/>
          <w:numId w:val="1"/>
        </w:numPr>
      </w:pPr>
      <w:r>
        <w:t>Ehrenreich describes the kitchen in terms of bodily organs and functions. What response is she trying to evoke? Is she successful? (See paras. 1 and 2).</w:t>
      </w:r>
    </w:p>
    <w:p w:rsidR="00383D28" w:rsidRDefault="00383D28" w:rsidP="00383D28">
      <w:pPr>
        <w:pStyle w:val="ListParagraph"/>
        <w:numPr>
          <w:ilvl w:val="0"/>
          <w:numId w:val="1"/>
        </w:numPr>
      </w:pPr>
      <w:r>
        <w:t>Ehrenreich provides fairly extensive commentary in her footnotes. What is the effect of this strategy? In the footnotes, is the tone different from the one used in the body of the piece? Explain.</w:t>
      </w:r>
    </w:p>
    <w:p w:rsidR="00383D28" w:rsidRDefault="00383D28" w:rsidP="00383D28">
      <w:pPr>
        <w:pStyle w:val="ListParagraph"/>
        <w:numPr>
          <w:ilvl w:val="0"/>
          <w:numId w:val="1"/>
        </w:numPr>
      </w:pPr>
      <w:r>
        <w:t>Ehrenreich uses lively emotionally charged language throughout. Identify one passage and analyze the diction, especially the connotations of the words. Suggestion (which means do it!):  the paragraph beginning “Now, the Industrial Revolution is not an easy transition…” (para. 3) or “I make friends, over time, with the other girls who work my shift…” (para. 11).</w:t>
      </w:r>
    </w:p>
    <w:p w:rsidR="00383D28" w:rsidRDefault="00383D28" w:rsidP="00383D28">
      <w:pPr>
        <w:pStyle w:val="ListParagraph"/>
        <w:numPr>
          <w:ilvl w:val="0"/>
          <w:numId w:val="1"/>
        </w:numPr>
      </w:pPr>
      <w:r>
        <w:t>Ehrenreich occasionally uses crude expressions. Are they appropriate? What is her intended effect in shifting the diction that is not only informal but, some would say, crass?</w:t>
      </w:r>
    </w:p>
    <w:p w:rsidR="00383D28" w:rsidRDefault="00383D28" w:rsidP="00383D28">
      <w:pPr>
        <w:pStyle w:val="ListParagraph"/>
        <w:numPr>
          <w:ilvl w:val="0"/>
          <w:numId w:val="1"/>
        </w:numPr>
      </w:pPr>
      <w:r>
        <w:t>In this selection Ehrenreich is both an insider and an outsider; that is, she is the writer observing the environment in which she is playing a role. How does she make this narrative stance work? Does she shift abruptly between describing what is going on and commenting about it, or does she move smoothly between the two? Discuss by citing specific passages (Note the plural)</w:t>
      </w:r>
    </w:p>
    <w:p w:rsidR="00383D28" w:rsidRDefault="00383D28" w:rsidP="00383D28">
      <w:pPr>
        <w:pStyle w:val="ListParagraph"/>
        <w:numPr>
          <w:ilvl w:val="0"/>
          <w:numId w:val="1"/>
        </w:numPr>
      </w:pPr>
      <w:r>
        <w:t>Discuss specific instances of humor in this selection. Is it primarily ironic humor? Aggressively sarcastic? Affectionately amusing? Cite specific passages, again, note the plural!</w:t>
      </w:r>
      <w:bookmarkStart w:id="0" w:name="_GoBack"/>
      <w:bookmarkEnd w:id="0"/>
    </w:p>
    <w:p w:rsidR="00383D28" w:rsidRDefault="00383D28" w:rsidP="00383D28">
      <w:pPr>
        <w:pStyle w:val="ListParagraph"/>
        <w:numPr>
          <w:ilvl w:val="0"/>
          <w:numId w:val="1"/>
        </w:numPr>
      </w:pPr>
      <w:r>
        <w:t>What elements of fiction does Ehrenreich employ? Consider such elements as figurative language, dialogue, narrative commentary, and description of people and settings.</w:t>
      </w:r>
    </w:p>
    <w:sectPr w:rsidR="00383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B11944"/>
    <w:multiLevelType w:val="hybridMultilevel"/>
    <w:tmpl w:val="5B289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xMDO2tDAxMDU2NTFQ0lEKTi0uzszPAykwrAUAErtR2ywAAAA="/>
  </w:docVars>
  <w:rsids>
    <w:rsidRoot w:val="00383D28"/>
    <w:rsid w:val="00000770"/>
    <w:rsid w:val="00002157"/>
    <w:rsid w:val="00004E99"/>
    <w:rsid w:val="000050CE"/>
    <w:rsid w:val="00006F21"/>
    <w:rsid w:val="0001269B"/>
    <w:rsid w:val="00013273"/>
    <w:rsid w:val="000145F7"/>
    <w:rsid w:val="00016972"/>
    <w:rsid w:val="000206F5"/>
    <w:rsid w:val="0002087A"/>
    <w:rsid w:val="00025958"/>
    <w:rsid w:val="00026CDF"/>
    <w:rsid w:val="00032412"/>
    <w:rsid w:val="0003255B"/>
    <w:rsid w:val="00033813"/>
    <w:rsid w:val="00036A9A"/>
    <w:rsid w:val="000371A1"/>
    <w:rsid w:val="000418FB"/>
    <w:rsid w:val="00050ABA"/>
    <w:rsid w:val="0005489A"/>
    <w:rsid w:val="00055236"/>
    <w:rsid w:val="00060805"/>
    <w:rsid w:val="00061D8C"/>
    <w:rsid w:val="0006349D"/>
    <w:rsid w:val="00065028"/>
    <w:rsid w:val="00066806"/>
    <w:rsid w:val="00066A39"/>
    <w:rsid w:val="000709B6"/>
    <w:rsid w:val="00072648"/>
    <w:rsid w:val="00072DEB"/>
    <w:rsid w:val="000746F0"/>
    <w:rsid w:val="00075E92"/>
    <w:rsid w:val="000840DD"/>
    <w:rsid w:val="00086541"/>
    <w:rsid w:val="000917B6"/>
    <w:rsid w:val="00091ABE"/>
    <w:rsid w:val="00091B73"/>
    <w:rsid w:val="00094478"/>
    <w:rsid w:val="0009563D"/>
    <w:rsid w:val="000963CA"/>
    <w:rsid w:val="0009754A"/>
    <w:rsid w:val="000A13D2"/>
    <w:rsid w:val="000A45EE"/>
    <w:rsid w:val="000A6BDD"/>
    <w:rsid w:val="000A6FDD"/>
    <w:rsid w:val="000A735F"/>
    <w:rsid w:val="000A799F"/>
    <w:rsid w:val="000B0B8B"/>
    <w:rsid w:val="000B1209"/>
    <w:rsid w:val="000B3BEE"/>
    <w:rsid w:val="000B3F93"/>
    <w:rsid w:val="000B46FD"/>
    <w:rsid w:val="000B6F27"/>
    <w:rsid w:val="000B75B2"/>
    <w:rsid w:val="000C1C01"/>
    <w:rsid w:val="000C3396"/>
    <w:rsid w:val="000C4221"/>
    <w:rsid w:val="000C553D"/>
    <w:rsid w:val="000C6841"/>
    <w:rsid w:val="000D2B63"/>
    <w:rsid w:val="000D5DE8"/>
    <w:rsid w:val="000D6967"/>
    <w:rsid w:val="000D7C54"/>
    <w:rsid w:val="000E4FFB"/>
    <w:rsid w:val="000E6BC5"/>
    <w:rsid w:val="000E75B1"/>
    <w:rsid w:val="000F132B"/>
    <w:rsid w:val="000F18BB"/>
    <w:rsid w:val="000F1AE7"/>
    <w:rsid w:val="000F55B9"/>
    <w:rsid w:val="001030BF"/>
    <w:rsid w:val="001032CD"/>
    <w:rsid w:val="001056ED"/>
    <w:rsid w:val="001057B4"/>
    <w:rsid w:val="00111AE7"/>
    <w:rsid w:val="00112613"/>
    <w:rsid w:val="001138FE"/>
    <w:rsid w:val="00113C9C"/>
    <w:rsid w:val="00114140"/>
    <w:rsid w:val="001179D6"/>
    <w:rsid w:val="0012015E"/>
    <w:rsid w:val="00120835"/>
    <w:rsid w:val="00121606"/>
    <w:rsid w:val="00122836"/>
    <w:rsid w:val="00124A8A"/>
    <w:rsid w:val="001274FE"/>
    <w:rsid w:val="00130288"/>
    <w:rsid w:val="0013407C"/>
    <w:rsid w:val="0013741E"/>
    <w:rsid w:val="00141824"/>
    <w:rsid w:val="0014188D"/>
    <w:rsid w:val="00144C90"/>
    <w:rsid w:val="0015421C"/>
    <w:rsid w:val="0015520E"/>
    <w:rsid w:val="0016216A"/>
    <w:rsid w:val="00162D66"/>
    <w:rsid w:val="00162E28"/>
    <w:rsid w:val="00164421"/>
    <w:rsid w:val="0016510A"/>
    <w:rsid w:val="001656B6"/>
    <w:rsid w:val="00170745"/>
    <w:rsid w:val="00171F2C"/>
    <w:rsid w:val="00173CE3"/>
    <w:rsid w:val="00174383"/>
    <w:rsid w:val="00177333"/>
    <w:rsid w:val="00181872"/>
    <w:rsid w:val="0018264D"/>
    <w:rsid w:val="0018312C"/>
    <w:rsid w:val="001832FB"/>
    <w:rsid w:val="001833A1"/>
    <w:rsid w:val="00183AF7"/>
    <w:rsid w:val="00184A9F"/>
    <w:rsid w:val="00185B67"/>
    <w:rsid w:val="00186C08"/>
    <w:rsid w:val="00190593"/>
    <w:rsid w:val="0019329C"/>
    <w:rsid w:val="00195B89"/>
    <w:rsid w:val="001A0976"/>
    <w:rsid w:val="001A0B20"/>
    <w:rsid w:val="001A6148"/>
    <w:rsid w:val="001A6F76"/>
    <w:rsid w:val="001B01A6"/>
    <w:rsid w:val="001B1596"/>
    <w:rsid w:val="001B1FA4"/>
    <w:rsid w:val="001B3BF7"/>
    <w:rsid w:val="001B4A04"/>
    <w:rsid w:val="001B51CB"/>
    <w:rsid w:val="001B6EFD"/>
    <w:rsid w:val="001B7BC7"/>
    <w:rsid w:val="001C0932"/>
    <w:rsid w:val="001C4D39"/>
    <w:rsid w:val="001C7347"/>
    <w:rsid w:val="001D0F4D"/>
    <w:rsid w:val="001D53B4"/>
    <w:rsid w:val="001D5FE2"/>
    <w:rsid w:val="001E0337"/>
    <w:rsid w:val="001E5AB4"/>
    <w:rsid w:val="001E6455"/>
    <w:rsid w:val="001F06D5"/>
    <w:rsid w:val="001F2F1C"/>
    <w:rsid w:val="001F4088"/>
    <w:rsid w:val="001F4CD1"/>
    <w:rsid w:val="001F629C"/>
    <w:rsid w:val="00200889"/>
    <w:rsid w:val="00201053"/>
    <w:rsid w:val="00201788"/>
    <w:rsid w:val="0020261A"/>
    <w:rsid w:val="00202C4A"/>
    <w:rsid w:val="0020318C"/>
    <w:rsid w:val="0020416D"/>
    <w:rsid w:val="00204689"/>
    <w:rsid w:val="00204CF9"/>
    <w:rsid w:val="002070B4"/>
    <w:rsid w:val="00207D37"/>
    <w:rsid w:val="00210612"/>
    <w:rsid w:val="00211F29"/>
    <w:rsid w:val="00213361"/>
    <w:rsid w:val="00220A57"/>
    <w:rsid w:val="00222144"/>
    <w:rsid w:val="002224A4"/>
    <w:rsid w:val="0022251E"/>
    <w:rsid w:val="00224009"/>
    <w:rsid w:val="00225876"/>
    <w:rsid w:val="00227A18"/>
    <w:rsid w:val="00227A63"/>
    <w:rsid w:val="002357CC"/>
    <w:rsid w:val="00237841"/>
    <w:rsid w:val="00237E91"/>
    <w:rsid w:val="00242BFA"/>
    <w:rsid w:val="00244F4F"/>
    <w:rsid w:val="00246F87"/>
    <w:rsid w:val="00247D8F"/>
    <w:rsid w:val="00247E00"/>
    <w:rsid w:val="0025044F"/>
    <w:rsid w:val="00252758"/>
    <w:rsid w:val="0025722D"/>
    <w:rsid w:val="00257AD8"/>
    <w:rsid w:val="00260823"/>
    <w:rsid w:val="0026258E"/>
    <w:rsid w:val="00264E2C"/>
    <w:rsid w:val="00266F4F"/>
    <w:rsid w:val="00271D0B"/>
    <w:rsid w:val="00275705"/>
    <w:rsid w:val="002768FA"/>
    <w:rsid w:val="0027736C"/>
    <w:rsid w:val="00280571"/>
    <w:rsid w:val="00282FE5"/>
    <w:rsid w:val="00283DCE"/>
    <w:rsid w:val="002856AF"/>
    <w:rsid w:val="00296E38"/>
    <w:rsid w:val="002A1D60"/>
    <w:rsid w:val="002A23ED"/>
    <w:rsid w:val="002A4A1D"/>
    <w:rsid w:val="002A519E"/>
    <w:rsid w:val="002A779E"/>
    <w:rsid w:val="002A79AF"/>
    <w:rsid w:val="002B078D"/>
    <w:rsid w:val="002B1A2C"/>
    <w:rsid w:val="002B27F1"/>
    <w:rsid w:val="002B2E5E"/>
    <w:rsid w:val="002B31D2"/>
    <w:rsid w:val="002B4BE0"/>
    <w:rsid w:val="002B52BD"/>
    <w:rsid w:val="002C4448"/>
    <w:rsid w:val="002C4C74"/>
    <w:rsid w:val="002C7CB5"/>
    <w:rsid w:val="002D3FD8"/>
    <w:rsid w:val="002D5084"/>
    <w:rsid w:val="002D639C"/>
    <w:rsid w:val="002D66B4"/>
    <w:rsid w:val="002D7344"/>
    <w:rsid w:val="002E6216"/>
    <w:rsid w:val="002E7F8F"/>
    <w:rsid w:val="002F05EC"/>
    <w:rsid w:val="002F1E5F"/>
    <w:rsid w:val="002F212E"/>
    <w:rsid w:val="002F26F0"/>
    <w:rsid w:val="002F45C6"/>
    <w:rsid w:val="002F6286"/>
    <w:rsid w:val="002F7B73"/>
    <w:rsid w:val="00300D77"/>
    <w:rsid w:val="003014D1"/>
    <w:rsid w:val="00302D0A"/>
    <w:rsid w:val="00305951"/>
    <w:rsid w:val="003062C3"/>
    <w:rsid w:val="003107C2"/>
    <w:rsid w:val="003152BF"/>
    <w:rsid w:val="0031655D"/>
    <w:rsid w:val="00316DE4"/>
    <w:rsid w:val="0031759A"/>
    <w:rsid w:val="00321192"/>
    <w:rsid w:val="00321BAE"/>
    <w:rsid w:val="003222AE"/>
    <w:rsid w:val="003277BB"/>
    <w:rsid w:val="00330748"/>
    <w:rsid w:val="00334FBE"/>
    <w:rsid w:val="00335D3C"/>
    <w:rsid w:val="00335FBA"/>
    <w:rsid w:val="003379A3"/>
    <w:rsid w:val="00343A60"/>
    <w:rsid w:val="00347764"/>
    <w:rsid w:val="00353136"/>
    <w:rsid w:val="00354E35"/>
    <w:rsid w:val="00354F8E"/>
    <w:rsid w:val="00355ADA"/>
    <w:rsid w:val="003561CC"/>
    <w:rsid w:val="00357431"/>
    <w:rsid w:val="00357684"/>
    <w:rsid w:val="00357B56"/>
    <w:rsid w:val="003611D8"/>
    <w:rsid w:val="00361B95"/>
    <w:rsid w:val="00363342"/>
    <w:rsid w:val="00373253"/>
    <w:rsid w:val="003771F0"/>
    <w:rsid w:val="00381E9B"/>
    <w:rsid w:val="00383D28"/>
    <w:rsid w:val="00384B65"/>
    <w:rsid w:val="00386E69"/>
    <w:rsid w:val="00387342"/>
    <w:rsid w:val="003916F3"/>
    <w:rsid w:val="00392E52"/>
    <w:rsid w:val="00397778"/>
    <w:rsid w:val="003A2566"/>
    <w:rsid w:val="003A2825"/>
    <w:rsid w:val="003A42E7"/>
    <w:rsid w:val="003A7DB5"/>
    <w:rsid w:val="003B04F8"/>
    <w:rsid w:val="003B0835"/>
    <w:rsid w:val="003B1058"/>
    <w:rsid w:val="003B157F"/>
    <w:rsid w:val="003B5B7B"/>
    <w:rsid w:val="003B6151"/>
    <w:rsid w:val="003B6906"/>
    <w:rsid w:val="003C5BEA"/>
    <w:rsid w:val="003C69B5"/>
    <w:rsid w:val="003C7B26"/>
    <w:rsid w:val="003D1BE3"/>
    <w:rsid w:val="003D3EE1"/>
    <w:rsid w:val="003D6214"/>
    <w:rsid w:val="003D6845"/>
    <w:rsid w:val="003E2630"/>
    <w:rsid w:val="003E2BD5"/>
    <w:rsid w:val="003E490E"/>
    <w:rsid w:val="003E57D2"/>
    <w:rsid w:val="003F1256"/>
    <w:rsid w:val="003F266D"/>
    <w:rsid w:val="003F499F"/>
    <w:rsid w:val="003F4DF8"/>
    <w:rsid w:val="00401001"/>
    <w:rsid w:val="00401F23"/>
    <w:rsid w:val="004049CA"/>
    <w:rsid w:val="00405426"/>
    <w:rsid w:val="00407C29"/>
    <w:rsid w:val="00412891"/>
    <w:rsid w:val="00413B3E"/>
    <w:rsid w:val="004157CD"/>
    <w:rsid w:val="00417456"/>
    <w:rsid w:val="00417986"/>
    <w:rsid w:val="00424C58"/>
    <w:rsid w:val="00424D44"/>
    <w:rsid w:val="0042586E"/>
    <w:rsid w:val="004308A5"/>
    <w:rsid w:val="00430D9D"/>
    <w:rsid w:val="004342A9"/>
    <w:rsid w:val="00434D85"/>
    <w:rsid w:val="004355DF"/>
    <w:rsid w:val="0044026E"/>
    <w:rsid w:val="0044070D"/>
    <w:rsid w:val="004435B3"/>
    <w:rsid w:val="00443DCF"/>
    <w:rsid w:val="004442B8"/>
    <w:rsid w:val="00450B42"/>
    <w:rsid w:val="00456AFC"/>
    <w:rsid w:val="004570F5"/>
    <w:rsid w:val="00463600"/>
    <w:rsid w:val="004643D8"/>
    <w:rsid w:val="00472572"/>
    <w:rsid w:val="00474402"/>
    <w:rsid w:val="00490C03"/>
    <w:rsid w:val="00491858"/>
    <w:rsid w:val="00494950"/>
    <w:rsid w:val="0049702D"/>
    <w:rsid w:val="004978A5"/>
    <w:rsid w:val="00497C39"/>
    <w:rsid w:val="004A0A74"/>
    <w:rsid w:val="004A0E85"/>
    <w:rsid w:val="004A19F8"/>
    <w:rsid w:val="004A1EC7"/>
    <w:rsid w:val="004A4CCF"/>
    <w:rsid w:val="004B00A0"/>
    <w:rsid w:val="004B04DF"/>
    <w:rsid w:val="004B24A2"/>
    <w:rsid w:val="004B3797"/>
    <w:rsid w:val="004B5608"/>
    <w:rsid w:val="004C229E"/>
    <w:rsid w:val="004C23C7"/>
    <w:rsid w:val="004C5623"/>
    <w:rsid w:val="004C6663"/>
    <w:rsid w:val="004C6AE3"/>
    <w:rsid w:val="004D3C02"/>
    <w:rsid w:val="004D52BB"/>
    <w:rsid w:val="004D74F6"/>
    <w:rsid w:val="004E0205"/>
    <w:rsid w:val="004E2239"/>
    <w:rsid w:val="004E28E1"/>
    <w:rsid w:val="004E5DED"/>
    <w:rsid w:val="004E6872"/>
    <w:rsid w:val="004E6A74"/>
    <w:rsid w:val="004F2439"/>
    <w:rsid w:val="004F377D"/>
    <w:rsid w:val="004F3D38"/>
    <w:rsid w:val="004F50FC"/>
    <w:rsid w:val="0050272F"/>
    <w:rsid w:val="005038CC"/>
    <w:rsid w:val="005068E7"/>
    <w:rsid w:val="00511608"/>
    <w:rsid w:val="00511EA0"/>
    <w:rsid w:val="00513858"/>
    <w:rsid w:val="00515FAE"/>
    <w:rsid w:val="00520E31"/>
    <w:rsid w:val="005215AF"/>
    <w:rsid w:val="00530BF4"/>
    <w:rsid w:val="00531371"/>
    <w:rsid w:val="00531B7A"/>
    <w:rsid w:val="00535164"/>
    <w:rsid w:val="0053525F"/>
    <w:rsid w:val="0053533F"/>
    <w:rsid w:val="0053677B"/>
    <w:rsid w:val="00541041"/>
    <w:rsid w:val="00543F91"/>
    <w:rsid w:val="005447B7"/>
    <w:rsid w:val="005447F4"/>
    <w:rsid w:val="005457D8"/>
    <w:rsid w:val="005464B9"/>
    <w:rsid w:val="005519F1"/>
    <w:rsid w:val="005527E6"/>
    <w:rsid w:val="005536D6"/>
    <w:rsid w:val="00555E9C"/>
    <w:rsid w:val="0055645D"/>
    <w:rsid w:val="00556B3C"/>
    <w:rsid w:val="00562842"/>
    <w:rsid w:val="0056335B"/>
    <w:rsid w:val="00563F8A"/>
    <w:rsid w:val="0056786E"/>
    <w:rsid w:val="00570872"/>
    <w:rsid w:val="00570E22"/>
    <w:rsid w:val="00576018"/>
    <w:rsid w:val="005769CC"/>
    <w:rsid w:val="005800C3"/>
    <w:rsid w:val="0058160C"/>
    <w:rsid w:val="00582A58"/>
    <w:rsid w:val="00582B39"/>
    <w:rsid w:val="00585635"/>
    <w:rsid w:val="00586322"/>
    <w:rsid w:val="005907AE"/>
    <w:rsid w:val="005910DB"/>
    <w:rsid w:val="00592EFF"/>
    <w:rsid w:val="005939D3"/>
    <w:rsid w:val="00596C36"/>
    <w:rsid w:val="005A1844"/>
    <w:rsid w:val="005A3209"/>
    <w:rsid w:val="005A4433"/>
    <w:rsid w:val="005A5021"/>
    <w:rsid w:val="005A575D"/>
    <w:rsid w:val="005B014D"/>
    <w:rsid w:val="005B03ED"/>
    <w:rsid w:val="005B2378"/>
    <w:rsid w:val="005B2B9D"/>
    <w:rsid w:val="005B40D3"/>
    <w:rsid w:val="005B7E57"/>
    <w:rsid w:val="005C1CF6"/>
    <w:rsid w:val="005C2FC0"/>
    <w:rsid w:val="005C3BDD"/>
    <w:rsid w:val="005C4855"/>
    <w:rsid w:val="005C5E9B"/>
    <w:rsid w:val="005D7A7D"/>
    <w:rsid w:val="005D7B07"/>
    <w:rsid w:val="005E06C4"/>
    <w:rsid w:val="005E0FE4"/>
    <w:rsid w:val="005E2615"/>
    <w:rsid w:val="005E3A3D"/>
    <w:rsid w:val="005E3E9D"/>
    <w:rsid w:val="005F0064"/>
    <w:rsid w:val="005F0C62"/>
    <w:rsid w:val="005F2982"/>
    <w:rsid w:val="005F44DD"/>
    <w:rsid w:val="006004A3"/>
    <w:rsid w:val="006008CB"/>
    <w:rsid w:val="00600DE0"/>
    <w:rsid w:val="00601983"/>
    <w:rsid w:val="00606EDC"/>
    <w:rsid w:val="00612729"/>
    <w:rsid w:val="006202BE"/>
    <w:rsid w:val="00620E62"/>
    <w:rsid w:val="0062216C"/>
    <w:rsid w:val="00624799"/>
    <w:rsid w:val="00624C63"/>
    <w:rsid w:val="00625BFD"/>
    <w:rsid w:val="006269F2"/>
    <w:rsid w:val="00634968"/>
    <w:rsid w:val="006435D2"/>
    <w:rsid w:val="00643A6B"/>
    <w:rsid w:val="00647167"/>
    <w:rsid w:val="006504CF"/>
    <w:rsid w:val="00651D3F"/>
    <w:rsid w:val="00653F09"/>
    <w:rsid w:val="00654468"/>
    <w:rsid w:val="00654472"/>
    <w:rsid w:val="0065658C"/>
    <w:rsid w:val="006565C7"/>
    <w:rsid w:val="00661F5D"/>
    <w:rsid w:val="006631C2"/>
    <w:rsid w:val="00664E14"/>
    <w:rsid w:val="00671F9D"/>
    <w:rsid w:val="00672250"/>
    <w:rsid w:val="00672607"/>
    <w:rsid w:val="00673EF2"/>
    <w:rsid w:val="006752CD"/>
    <w:rsid w:val="0067719D"/>
    <w:rsid w:val="00681CD8"/>
    <w:rsid w:val="00684924"/>
    <w:rsid w:val="0068514D"/>
    <w:rsid w:val="00691468"/>
    <w:rsid w:val="00692F4E"/>
    <w:rsid w:val="00695BCE"/>
    <w:rsid w:val="00697FA4"/>
    <w:rsid w:val="006A166E"/>
    <w:rsid w:val="006A18B6"/>
    <w:rsid w:val="006A34B6"/>
    <w:rsid w:val="006A3CC0"/>
    <w:rsid w:val="006A51B4"/>
    <w:rsid w:val="006A5650"/>
    <w:rsid w:val="006A5CC6"/>
    <w:rsid w:val="006A6827"/>
    <w:rsid w:val="006A7516"/>
    <w:rsid w:val="006B4237"/>
    <w:rsid w:val="006B560F"/>
    <w:rsid w:val="006B7609"/>
    <w:rsid w:val="006C1231"/>
    <w:rsid w:val="006C1838"/>
    <w:rsid w:val="006C1E2A"/>
    <w:rsid w:val="006C240A"/>
    <w:rsid w:val="006C29A5"/>
    <w:rsid w:val="006C3AD3"/>
    <w:rsid w:val="006C5CF5"/>
    <w:rsid w:val="006C77D8"/>
    <w:rsid w:val="006D09F8"/>
    <w:rsid w:val="006D0AFE"/>
    <w:rsid w:val="006D1265"/>
    <w:rsid w:val="006D4DCC"/>
    <w:rsid w:val="006D7D84"/>
    <w:rsid w:val="006E4985"/>
    <w:rsid w:val="006E6B78"/>
    <w:rsid w:val="006F5AA9"/>
    <w:rsid w:val="00701602"/>
    <w:rsid w:val="00701621"/>
    <w:rsid w:val="00701DC2"/>
    <w:rsid w:val="007040CC"/>
    <w:rsid w:val="00704671"/>
    <w:rsid w:val="00705D68"/>
    <w:rsid w:val="0070641D"/>
    <w:rsid w:val="00710184"/>
    <w:rsid w:val="00712CBE"/>
    <w:rsid w:val="007130EC"/>
    <w:rsid w:val="007161C7"/>
    <w:rsid w:val="00716D45"/>
    <w:rsid w:val="00731894"/>
    <w:rsid w:val="00732ADE"/>
    <w:rsid w:val="00734230"/>
    <w:rsid w:val="00734974"/>
    <w:rsid w:val="00740047"/>
    <w:rsid w:val="00740F0C"/>
    <w:rsid w:val="00743AAE"/>
    <w:rsid w:val="00745414"/>
    <w:rsid w:val="007466BF"/>
    <w:rsid w:val="007472FA"/>
    <w:rsid w:val="007500F2"/>
    <w:rsid w:val="00755046"/>
    <w:rsid w:val="00755295"/>
    <w:rsid w:val="00762908"/>
    <w:rsid w:val="00763485"/>
    <w:rsid w:val="00765D80"/>
    <w:rsid w:val="007675CF"/>
    <w:rsid w:val="00772093"/>
    <w:rsid w:val="00772C95"/>
    <w:rsid w:val="00774C32"/>
    <w:rsid w:val="007750BF"/>
    <w:rsid w:val="007772A0"/>
    <w:rsid w:val="00777E77"/>
    <w:rsid w:val="0078333F"/>
    <w:rsid w:val="0078520B"/>
    <w:rsid w:val="00785AEB"/>
    <w:rsid w:val="00786680"/>
    <w:rsid w:val="00787DF1"/>
    <w:rsid w:val="007900EA"/>
    <w:rsid w:val="00790688"/>
    <w:rsid w:val="007909A5"/>
    <w:rsid w:val="0079262D"/>
    <w:rsid w:val="00794B7E"/>
    <w:rsid w:val="00796242"/>
    <w:rsid w:val="00796329"/>
    <w:rsid w:val="007A105F"/>
    <w:rsid w:val="007A1848"/>
    <w:rsid w:val="007A2642"/>
    <w:rsid w:val="007A5968"/>
    <w:rsid w:val="007A779A"/>
    <w:rsid w:val="007A79A8"/>
    <w:rsid w:val="007B1315"/>
    <w:rsid w:val="007B2004"/>
    <w:rsid w:val="007B4951"/>
    <w:rsid w:val="007B4ACD"/>
    <w:rsid w:val="007B57B9"/>
    <w:rsid w:val="007C23EE"/>
    <w:rsid w:val="007C5C52"/>
    <w:rsid w:val="007D0274"/>
    <w:rsid w:val="007D12EE"/>
    <w:rsid w:val="007D21AD"/>
    <w:rsid w:val="007D5DD8"/>
    <w:rsid w:val="007D629D"/>
    <w:rsid w:val="007D6FDF"/>
    <w:rsid w:val="007D76CA"/>
    <w:rsid w:val="007D7873"/>
    <w:rsid w:val="007D7B26"/>
    <w:rsid w:val="007E3A15"/>
    <w:rsid w:val="007E4502"/>
    <w:rsid w:val="007E5DB0"/>
    <w:rsid w:val="007E7212"/>
    <w:rsid w:val="007F0AAC"/>
    <w:rsid w:val="007F0C8B"/>
    <w:rsid w:val="007F0F8E"/>
    <w:rsid w:val="007F10E7"/>
    <w:rsid w:val="007F2BFA"/>
    <w:rsid w:val="007F3EB8"/>
    <w:rsid w:val="007F7E97"/>
    <w:rsid w:val="0080750B"/>
    <w:rsid w:val="00811F61"/>
    <w:rsid w:val="008121C4"/>
    <w:rsid w:val="008124B1"/>
    <w:rsid w:val="00812717"/>
    <w:rsid w:val="00816148"/>
    <w:rsid w:val="00816210"/>
    <w:rsid w:val="0081705F"/>
    <w:rsid w:val="00821EE5"/>
    <w:rsid w:val="00823E09"/>
    <w:rsid w:val="00824869"/>
    <w:rsid w:val="00824EB3"/>
    <w:rsid w:val="0082599F"/>
    <w:rsid w:val="008263D9"/>
    <w:rsid w:val="008264B6"/>
    <w:rsid w:val="00831805"/>
    <w:rsid w:val="00833020"/>
    <w:rsid w:val="00834C63"/>
    <w:rsid w:val="00836FF1"/>
    <w:rsid w:val="00840551"/>
    <w:rsid w:val="00841E07"/>
    <w:rsid w:val="008426BB"/>
    <w:rsid w:val="008440E7"/>
    <w:rsid w:val="00845078"/>
    <w:rsid w:val="00845484"/>
    <w:rsid w:val="0085262C"/>
    <w:rsid w:val="00852C90"/>
    <w:rsid w:val="0085321D"/>
    <w:rsid w:val="008536AA"/>
    <w:rsid w:val="00853B5F"/>
    <w:rsid w:val="008554AC"/>
    <w:rsid w:val="00861DA7"/>
    <w:rsid w:val="00864B0A"/>
    <w:rsid w:val="00867257"/>
    <w:rsid w:val="008700C3"/>
    <w:rsid w:val="00870671"/>
    <w:rsid w:val="00872980"/>
    <w:rsid w:val="00875236"/>
    <w:rsid w:val="00880356"/>
    <w:rsid w:val="008804C1"/>
    <w:rsid w:val="00880DFA"/>
    <w:rsid w:val="00892E14"/>
    <w:rsid w:val="00894475"/>
    <w:rsid w:val="00894496"/>
    <w:rsid w:val="008970A4"/>
    <w:rsid w:val="00897927"/>
    <w:rsid w:val="008A4B9A"/>
    <w:rsid w:val="008A6A2D"/>
    <w:rsid w:val="008B16EC"/>
    <w:rsid w:val="008B5D3E"/>
    <w:rsid w:val="008C0B56"/>
    <w:rsid w:val="008C1B7C"/>
    <w:rsid w:val="008C1EBE"/>
    <w:rsid w:val="008C6B12"/>
    <w:rsid w:val="008C7B2A"/>
    <w:rsid w:val="008C7C74"/>
    <w:rsid w:val="008D09F8"/>
    <w:rsid w:val="008D1B97"/>
    <w:rsid w:val="008D710D"/>
    <w:rsid w:val="008E4E6C"/>
    <w:rsid w:val="008E5B80"/>
    <w:rsid w:val="008E6C1A"/>
    <w:rsid w:val="008E7FDA"/>
    <w:rsid w:val="008F1322"/>
    <w:rsid w:val="008F3CDE"/>
    <w:rsid w:val="008F4031"/>
    <w:rsid w:val="008F4A76"/>
    <w:rsid w:val="008F4EE1"/>
    <w:rsid w:val="008F593F"/>
    <w:rsid w:val="008F6F36"/>
    <w:rsid w:val="00901419"/>
    <w:rsid w:val="009020DE"/>
    <w:rsid w:val="00904B97"/>
    <w:rsid w:val="00904E8A"/>
    <w:rsid w:val="0090572E"/>
    <w:rsid w:val="00907FEF"/>
    <w:rsid w:val="00913EF9"/>
    <w:rsid w:val="009144A7"/>
    <w:rsid w:val="009147CD"/>
    <w:rsid w:val="009152B6"/>
    <w:rsid w:val="009219C8"/>
    <w:rsid w:val="00925109"/>
    <w:rsid w:val="009253C0"/>
    <w:rsid w:val="00925DD5"/>
    <w:rsid w:val="00927185"/>
    <w:rsid w:val="0092730A"/>
    <w:rsid w:val="0093162A"/>
    <w:rsid w:val="00931660"/>
    <w:rsid w:val="00932FF2"/>
    <w:rsid w:val="009340FE"/>
    <w:rsid w:val="00934D85"/>
    <w:rsid w:val="00935940"/>
    <w:rsid w:val="0093667A"/>
    <w:rsid w:val="0093700D"/>
    <w:rsid w:val="009377FA"/>
    <w:rsid w:val="00941119"/>
    <w:rsid w:val="009411C2"/>
    <w:rsid w:val="00942C5D"/>
    <w:rsid w:val="00945BD9"/>
    <w:rsid w:val="00946961"/>
    <w:rsid w:val="00947F0A"/>
    <w:rsid w:val="00954687"/>
    <w:rsid w:val="00955102"/>
    <w:rsid w:val="00955937"/>
    <w:rsid w:val="0095610F"/>
    <w:rsid w:val="00960C44"/>
    <w:rsid w:val="00961E9D"/>
    <w:rsid w:val="00961F4A"/>
    <w:rsid w:val="00962B9A"/>
    <w:rsid w:val="00964667"/>
    <w:rsid w:val="0096563C"/>
    <w:rsid w:val="0097170F"/>
    <w:rsid w:val="009720AF"/>
    <w:rsid w:val="0097393E"/>
    <w:rsid w:val="00975858"/>
    <w:rsid w:val="009775FE"/>
    <w:rsid w:val="0098177C"/>
    <w:rsid w:val="00986A33"/>
    <w:rsid w:val="00987CAD"/>
    <w:rsid w:val="00991DCC"/>
    <w:rsid w:val="0099233D"/>
    <w:rsid w:val="00992EDC"/>
    <w:rsid w:val="00994687"/>
    <w:rsid w:val="00994759"/>
    <w:rsid w:val="00996B71"/>
    <w:rsid w:val="00997B57"/>
    <w:rsid w:val="00997B84"/>
    <w:rsid w:val="009A04C2"/>
    <w:rsid w:val="009A107A"/>
    <w:rsid w:val="009A2F97"/>
    <w:rsid w:val="009A491D"/>
    <w:rsid w:val="009A51CB"/>
    <w:rsid w:val="009A5B8D"/>
    <w:rsid w:val="009A681F"/>
    <w:rsid w:val="009B0B32"/>
    <w:rsid w:val="009B3C9C"/>
    <w:rsid w:val="009B7ED8"/>
    <w:rsid w:val="009C0CCA"/>
    <w:rsid w:val="009C1708"/>
    <w:rsid w:val="009C1809"/>
    <w:rsid w:val="009C2079"/>
    <w:rsid w:val="009C3F0E"/>
    <w:rsid w:val="009C5446"/>
    <w:rsid w:val="009C71FF"/>
    <w:rsid w:val="009C7A19"/>
    <w:rsid w:val="009D1CCA"/>
    <w:rsid w:val="009D283C"/>
    <w:rsid w:val="009D2F09"/>
    <w:rsid w:val="009D38F0"/>
    <w:rsid w:val="009D3BF8"/>
    <w:rsid w:val="009D4DE8"/>
    <w:rsid w:val="009D57C5"/>
    <w:rsid w:val="009D64DC"/>
    <w:rsid w:val="009D6A29"/>
    <w:rsid w:val="009D7D18"/>
    <w:rsid w:val="009E0EA5"/>
    <w:rsid w:val="009E2F70"/>
    <w:rsid w:val="009E420D"/>
    <w:rsid w:val="009E5103"/>
    <w:rsid w:val="009E5497"/>
    <w:rsid w:val="009F0719"/>
    <w:rsid w:val="009F127B"/>
    <w:rsid w:val="009F4B74"/>
    <w:rsid w:val="009F581A"/>
    <w:rsid w:val="00A0219F"/>
    <w:rsid w:val="00A038A5"/>
    <w:rsid w:val="00A0483D"/>
    <w:rsid w:val="00A05B2E"/>
    <w:rsid w:val="00A10C75"/>
    <w:rsid w:val="00A11648"/>
    <w:rsid w:val="00A116BD"/>
    <w:rsid w:val="00A13BA9"/>
    <w:rsid w:val="00A1671A"/>
    <w:rsid w:val="00A22326"/>
    <w:rsid w:val="00A22858"/>
    <w:rsid w:val="00A301E3"/>
    <w:rsid w:val="00A30DB1"/>
    <w:rsid w:val="00A33D24"/>
    <w:rsid w:val="00A409FB"/>
    <w:rsid w:val="00A41D82"/>
    <w:rsid w:val="00A435BE"/>
    <w:rsid w:val="00A44BC8"/>
    <w:rsid w:val="00A458CE"/>
    <w:rsid w:val="00A4780B"/>
    <w:rsid w:val="00A5105F"/>
    <w:rsid w:val="00A51E23"/>
    <w:rsid w:val="00A545D3"/>
    <w:rsid w:val="00A54F1E"/>
    <w:rsid w:val="00A57558"/>
    <w:rsid w:val="00A5773A"/>
    <w:rsid w:val="00A618F6"/>
    <w:rsid w:val="00A64A4E"/>
    <w:rsid w:val="00A65BC9"/>
    <w:rsid w:val="00A66FFA"/>
    <w:rsid w:val="00A6738D"/>
    <w:rsid w:val="00A70353"/>
    <w:rsid w:val="00A7242C"/>
    <w:rsid w:val="00A7281E"/>
    <w:rsid w:val="00A72CD0"/>
    <w:rsid w:val="00A75D07"/>
    <w:rsid w:val="00A7624E"/>
    <w:rsid w:val="00A77C56"/>
    <w:rsid w:val="00A821C4"/>
    <w:rsid w:val="00A84C90"/>
    <w:rsid w:val="00A856D9"/>
    <w:rsid w:val="00A860A5"/>
    <w:rsid w:val="00A86732"/>
    <w:rsid w:val="00A93D63"/>
    <w:rsid w:val="00A96D37"/>
    <w:rsid w:val="00AA0B1A"/>
    <w:rsid w:val="00AA0E2B"/>
    <w:rsid w:val="00AA3BCC"/>
    <w:rsid w:val="00AA4C09"/>
    <w:rsid w:val="00AA596E"/>
    <w:rsid w:val="00AB0C98"/>
    <w:rsid w:val="00AB2BEB"/>
    <w:rsid w:val="00AB33CE"/>
    <w:rsid w:val="00AB3F9D"/>
    <w:rsid w:val="00AB6E6E"/>
    <w:rsid w:val="00AC0827"/>
    <w:rsid w:val="00AC243C"/>
    <w:rsid w:val="00AC3845"/>
    <w:rsid w:val="00AC5D29"/>
    <w:rsid w:val="00AC6973"/>
    <w:rsid w:val="00AD3AB8"/>
    <w:rsid w:val="00AD3F72"/>
    <w:rsid w:val="00AD5305"/>
    <w:rsid w:val="00AD754C"/>
    <w:rsid w:val="00AE0110"/>
    <w:rsid w:val="00AE1D17"/>
    <w:rsid w:val="00AE333C"/>
    <w:rsid w:val="00AE76DF"/>
    <w:rsid w:val="00AF01D3"/>
    <w:rsid w:val="00AF0C91"/>
    <w:rsid w:val="00AF0CC4"/>
    <w:rsid w:val="00AF0F23"/>
    <w:rsid w:val="00AF5A9E"/>
    <w:rsid w:val="00AF619E"/>
    <w:rsid w:val="00AF7579"/>
    <w:rsid w:val="00B0604D"/>
    <w:rsid w:val="00B0733D"/>
    <w:rsid w:val="00B07951"/>
    <w:rsid w:val="00B12492"/>
    <w:rsid w:val="00B12B5F"/>
    <w:rsid w:val="00B16B2B"/>
    <w:rsid w:val="00B20210"/>
    <w:rsid w:val="00B20A17"/>
    <w:rsid w:val="00B2187B"/>
    <w:rsid w:val="00B22038"/>
    <w:rsid w:val="00B25669"/>
    <w:rsid w:val="00B25865"/>
    <w:rsid w:val="00B27B1D"/>
    <w:rsid w:val="00B32E61"/>
    <w:rsid w:val="00B34693"/>
    <w:rsid w:val="00B35F86"/>
    <w:rsid w:val="00B36754"/>
    <w:rsid w:val="00B372E0"/>
    <w:rsid w:val="00B377B4"/>
    <w:rsid w:val="00B40041"/>
    <w:rsid w:val="00B4426F"/>
    <w:rsid w:val="00B4521C"/>
    <w:rsid w:val="00B47111"/>
    <w:rsid w:val="00B51901"/>
    <w:rsid w:val="00B5529C"/>
    <w:rsid w:val="00B60ED3"/>
    <w:rsid w:val="00B61B95"/>
    <w:rsid w:val="00B62005"/>
    <w:rsid w:val="00B6387B"/>
    <w:rsid w:val="00B66505"/>
    <w:rsid w:val="00B67A97"/>
    <w:rsid w:val="00B70ADE"/>
    <w:rsid w:val="00B7507D"/>
    <w:rsid w:val="00B77FF3"/>
    <w:rsid w:val="00B8009F"/>
    <w:rsid w:val="00B8135C"/>
    <w:rsid w:val="00B82997"/>
    <w:rsid w:val="00B836EA"/>
    <w:rsid w:val="00B872F2"/>
    <w:rsid w:val="00B87CA4"/>
    <w:rsid w:val="00B90327"/>
    <w:rsid w:val="00B90B2E"/>
    <w:rsid w:val="00B9357E"/>
    <w:rsid w:val="00B97006"/>
    <w:rsid w:val="00BA0BA0"/>
    <w:rsid w:val="00BA35BB"/>
    <w:rsid w:val="00BA35E1"/>
    <w:rsid w:val="00BA4397"/>
    <w:rsid w:val="00BA74E7"/>
    <w:rsid w:val="00BB11AC"/>
    <w:rsid w:val="00BB40A6"/>
    <w:rsid w:val="00BB6179"/>
    <w:rsid w:val="00BB6DC0"/>
    <w:rsid w:val="00BC1700"/>
    <w:rsid w:val="00BC350A"/>
    <w:rsid w:val="00BC69C5"/>
    <w:rsid w:val="00BD3700"/>
    <w:rsid w:val="00BD4B1B"/>
    <w:rsid w:val="00BD527B"/>
    <w:rsid w:val="00BD5BC3"/>
    <w:rsid w:val="00BD6820"/>
    <w:rsid w:val="00BD6E4F"/>
    <w:rsid w:val="00BD7211"/>
    <w:rsid w:val="00BE0EA0"/>
    <w:rsid w:val="00BE3FD7"/>
    <w:rsid w:val="00BE4FC9"/>
    <w:rsid w:val="00BE5FE4"/>
    <w:rsid w:val="00BE6259"/>
    <w:rsid w:val="00BE6E1E"/>
    <w:rsid w:val="00BE76EF"/>
    <w:rsid w:val="00BE77A9"/>
    <w:rsid w:val="00BF13B6"/>
    <w:rsid w:val="00BF1E24"/>
    <w:rsid w:val="00BF6B33"/>
    <w:rsid w:val="00C000A1"/>
    <w:rsid w:val="00C01856"/>
    <w:rsid w:val="00C01F89"/>
    <w:rsid w:val="00C022FD"/>
    <w:rsid w:val="00C03B93"/>
    <w:rsid w:val="00C05CCF"/>
    <w:rsid w:val="00C07E49"/>
    <w:rsid w:val="00C11A56"/>
    <w:rsid w:val="00C17D7A"/>
    <w:rsid w:val="00C26BE3"/>
    <w:rsid w:val="00C27699"/>
    <w:rsid w:val="00C318A7"/>
    <w:rsid w:val="00C331F7"/>
    <w:rsid w:val="00C348E3"/>
    <w:rsid w:val="00C35B01"/>
    <w:rsid w:val="00C4136D"/>
    <w:rsid w:val="00C41767"/>
    <w:rsid w:val="00C50799"/>
    <w:rsid w:val="00C510BF"/>
    <w:rsid w:val="00C52ED8"/>
    <w:rsid w:val="00C54E1D"/>
    <w:rsid w:val="00C635EE"/>
    <w:rsid w:val="00C63860"/>
    <w:rsid w:val="00C6503B"/>
    <w:rsid w:val="00C72147"/>
    <w:rsid w:val="00C73065"/>
    <w:rsid w:val="00C77E0B"/>
    <w:rsid w:val="00C80448"/>
    <w:rsid w:val="00C825A1"/>
    <w:rsid w:val="00C87EC2"/>
    <w:rsid w:val="00C9286B"/>
    <w:rsid w:val="00C95AD6"/>
    <w:rsid w:val="00C96D11"/>
    <w:rsid w:val="00CA3356"/>
    <w:rsid w:val="00CA5D5D"/>
    <w:rsid w:val="00CA5FC3"/>
    <w:rsid w:val="00CA6FBA"/>
    <w:rsid w:val="00CA7616"/>
    <w:rsid w:val="00CB03EB"/>
    <w:rsid w:val="00CB0801"/>
    <w:rsid w:val="00CB09C2"/>
    <w:rsid w:val="00CB1792"/>
    <w:rsid w:val="00CB3365"/>
    <w:rsid w:val="00CB4D67"/>
    <w:rsid w:val="00CB6650"/>
    <w:rsid w:val="00CC2FDE"/>
    <w:rsid w:val="00CC3A3A"/>
    <w:rsid w:val="00CC3E4E"/>
    <w:rsid w:val="00CC56D7"/>
    <w:rsid w:val="00CC725A"/>
    <w:rsid w:val="00CD2B79"/>
    <w:rsid w:val="00CD2FC5"/>
    <w:rsid w:val="00CD4C70"/>
    <w:rsid w:val="00CD7576"/>
    <w:rsid w:val="00CE1684"/>
    <w:rsid w:val="00CE1A6F"/>
    <w:rsid w:val="00CE2F70"/>
    <w:rsid w:val="00CE3E12"/>
    <w:rsid w:val="00CE578C"/>
    <w:rsid w:val="00CF1C7F"/>
    <w:rsid w:val="00CF245D"/>
    <w:rsid w:val="00CF5603"/>
    <w:rsid w:val="00CF6F2B"/>
    <w:rsid w:val="00D00358"/>
    <w:rsid w:val="00D02D51"/>
    <w:rsid w:val="00D0739B"/>
    <w:rsid w:val="00D12872"/>
    <w:rsid w:val="00D13283"/>
    <w:rsid w:val="00D14D35"/>
    <w:rsid w:val="00D17527"/>
    <w:rsid w:val="00D17994"/>
    <w:rsid w:val="00D203F4"/>
    <w:rsid w:val="00D20837"/>
    <w:rsid w:val="00D2271B"/>
    <w:rsid w:val="00D23A8F"/>
    <w:rsid w:val="00D23C1B"/>
    <w:rsid w:val="00D26454"/>
    <w:rsid w:val="00D344EC"/>
    <w:rsid w:val="00D3689F"/>
    <w:rsid w:val="00D372B3"/>
    <w:rsid w:val="00D37A16"/>
    <w:rsid w:val="00D40276"/>
    <w:rsid w:val="00D4242F"/>
    <w:rsid w:val="00D427A4"/>
    <w:rsid w:val="00D45290"/>
    <w:rsid w:val="00D47FA9"/>
    <w:rsid w:val="00D525EE"/>
    <w:rsid w:val="00D53EFD"/>
    <w:rsid w:val="00D56C85"/>
    <w:rsid w:val="00D60C29"/>
    <w:rsid w:val="00D61023"/>
    <w:rsid w:val="00D6498C"/>
    <w:rsid w:val="00D65CCD"/>
    <w:rsid w:val="00D67305"/>
    <w:rsid w:val="00D731A7"/>
    <w:rsid w:val="00D777D1"/>
    <w:rsid w:val="00D81CA2"/>
    <w:rsid w:val="00D8225F"/>
    <w:rsid w:val="00D847FC"/>
    <w:rsid w:val="00D87175"/>
    <w:rsid w:val="00D90184"/>
    <w:rsid w:val="00D9039A"/>
    <w:rsid w:val="00D9153D"/>
    <w:rsid w:val="00D92DC5"/>
    <w:rsid w:val="00D94192"/>
    <w:rsid w:val="00D97ECC"/>
    <w:rsid w:val="00DA14F9"/>
    <w:rsid w:val="00DA2D84"/>
    <w:rsid w:val="00DA32AD"/>
    <w:rsid w:val="00DA5C08"/>
    <w:rsid w:val="00DA5DFD"/>
    <w:rsid w:val="00DB07D5"/>
    <w:rsid w:val="00DB1ED6"/>
    <w:rsid w:val="00DB51BD"/>
    <w:rsid w:val="00DB6CED"/>
    <w:rsid w:val="00DC0C9D"/>
    <w:rsid w:val="00DC351E"/>
    <w:rsid w:val="00DC4CAE"/>
    <w:rsid w:val="00DD0FC5"/>
    <w:rsid w:val="00DD28CF"/>
    <w:rsid w:val="00DD355E"/>
    <w:rsid w:val="00DD3870"/>
    <w:rsid w:val="00DD44D9"/>
    <w:rsid w:val="00DD5912"/>
    <w:rsid w:val="00DD64D3"/>
    <w:rsid w:val="00DD73E5"/>
    <w:rsid w:val="00DD7525"/>
    <w:rsid w:val="00DE1C74"/>
    <w:rsid w:val="00DE2649"/>
    <w:rsid w:val="00DE4BB9"/>
    <w:rsid w:val="00DE614E"/>
    <w:rsid w:val="00DE6D9F"/>
    <w:rsid w:val="00DE7CA2"/>
    <w:rsid w:val="00DE7F55"/>
    <w:rsid w:val="00DF19A2"/>
    <w:rsid w:val="00DF443A"/>
    <w:rsid w:val="00DF596A"/>
    <w:rsid w:val="00DF746C"/>
    <w:rsid w:val="00DF7ACB"/>
    <w:rsid w:val="00DF7B65"/>
    <w:rsid w:val="00E02188"/>
    <w:rsid w:val="00E03124"/>
    <w:rsid w:val="00E03494"/>
    <w:rsid w:val="00E04461"/>
    <w:rsid w:val="00E0773C"/>
    <w:rsid w:val="00E10CCF"/>
    <w:rsid w:val="00E1135B"/>
    <w:rsid w:val="00E11471"/>
    <w:rsid w:val="00E1458E"/>
    <w:rsid w:val="00E16D20"/>
    <w:rsid w:val="00E215C2"/>
    <w:rsid w:val="00E22045"/>
    <w:rsid w:val="00E23166"/>
    <w:rsid w:val="00E24625"/>
    <w:rsid w:val="00E24A93"/>
    <w:rsid w:val="00E25BD6"/>
    <w:rsid w:val="00E30B6C"/>
    <w:rsid w:val="00E319BB"/>
    <w:rsid w:val="00E324B1"/>
    <w:rsid w:val="00E3675F"/>
    <w:rsid w:val="00E37030"/>
    <w:rsid w:val="00E37463"/>
    <w:rsid w:val="00E408D3"/>
    <w:rsid w:val="00E40E63"/>
    <w:rsid w:val="00E46456"/>
    <w:rsid w:val="00E50FE7"/>
    <w:rsid w:val="00E52409"/>
    <w:rsid w:val="00E525EE"/>
    <w:rsid w:val="00E54704"/>
    <w:rsid w:val="00E54EE5"/>
    <w:rsid w:val="00E56B98"/>
    <w:rsid w:val="00E57ABD"/>
    <w:rsid w:val="00E61D86"/>
    <w:rsid w:val="00E62D6D"/>
    <w:rsid w:val="00E631CF"/>
    <w:rsid w:val="00E66D9E"/>
    <w:rsid w:val="00E71B7C"/>
    <w:rsid w:val="00E71FFD"/>
    <w:rsid w:val="00E74C08"/>
    <w:rsid w:val="00E7500A"/>
    <w:rsid w:val="00E75E2B"/>
    <w:rsid w:val="00E77142"/>
    <w:rsid w:val="00E80E7D"/>
    <w:rsid w:val="00E81C96"/>
    <w:rsid w:val="00E81DBD"/>
    <w:rsid w:val="00E848D9"/>
    <w:rsid w:val="00E84D8B"/>
    <w:rsid w:val="00E92288"/>
    <w:rsid w:val="00E93E6C"/>
    <w:rsid w:val="00E945BB"/>
    <w:rsid w:val="00E95A90"/>
    <w:rsid w:val="00E95B99"/>
    <w:rsid w:val="00E95CD1"/>
    <w:rsid w:val="00E96427"/>
    <w:rsid w:val="00E97802"/>
    <w:rsid w:val="00EA0C86"/>
    <w:rsid w:val="00EA1830"/>
    <w:rsid w:val="00EA5535"/>
    <w:rsid w:val="00EA6481"/>
    <w:rsid w:val="00EA66BD"/>
    <w:rsid w:val="00EA67CC"/>
    <w:rsid w:val="00EB04E3"/>
    <w:rsid w:val="00EB18D3"/>
    <w:rsid w:val="00EB1B9C"/>
    <w:rsid w:val="00EB34F9"/>
    <w:rsid w:val="00EB404F"/>
    <w:rsid w:val="00EB70B2"/>
    <w:rsid w:val="00EB7244"/>
    <w:rsid w:val="00EC18FD"/>
    <w:rsid w:val="00EC4A37"/>
    <w:rsid w:val="00EC7B27"/>
    <w:rsid w:val="00ED0598"/>
    <w:rsid w:val="00ED14DA"/>
    <w:rsid w:val="00ED173A"/>
    <w:rsid w:val="00ED2087"/>
    <w:rsid w:val="00ED782A"/>
    <w:rsid w:val="00EE2353"/>
    <w:rsid w:val="00EE2BF2"/>
    <w:rsid w:val="00EE6406"/>
    <w:rsid w:val="00EF1F82"/>
    <w:rsid w:val="00EF6404"/>
    <w:rsid w:val="00F00E54"/>
    <w:rsid w:val="00F019F7"/>
    <w:rsid w:val="00F05CC5"/>
    <w:rsid w:val="00F07477"/>
    <w:rsid w:val="00F10705"/>
    <w:rsid w:val="00F10963"/>
    <w:rsid w:val="00F10B18"/>
    <w:rsid w:val="00F1198B"/>
    <w:rsid w:val="00F1396A"/>
    <w:rsid w:val="00F13BA4"/>
    <w:rsid w:val="00F20C51"/>
    <w:rsid w:val="00F22EF8"/>
    <w:rsid w:val="00F23D72"/>
    <w:rsid w:val="00F27C25"/>
    <w:rsid w:val="00F3046F"/>
    <w:rsid w:val="00F316D1"/>
    <w:rsid w:val="00F3207E"/>
    <w:rsid w:val="00F324A2"/>
    <w:rsid w:val="00F326BD"/>
    <w:rsid w:val="00F3300E"/>
    <w:rsid w:val="00F33D98"/>
    <w:rsid w:val="00F348AB"/>
    <w:rsid w:val="00F354B8"/>
    <w:rsid w:val="00F37A5D"/>
    <w:rsid w:val="00F37E2A"/>
    <w:rsid w:val="00F37FEB"/>
    <w:rsid w:val="00F4269F"/>
    <w:rsid w:val="00F4399A"/>
    <w:rsid w:val="00F43C5D"/>
    <w:rsid w:val="00F463EC"/>
    <w:rsid w:val="00F50E00"/>
    <w:rsid w:val="00F5199F"/>
    <w:rsid w:val="00F55C94"/>
    <w:rsid w:val="00F56D3C"/>
    <w:rsid w:val="00F6361A"/>
    <w:rsid w:val="00F6448D"/>
    <w:rsid w:val="00F65AA3"/>
    <w:rsid w:val="00F666BE"/>
    <w:rsid w:val="00F67F97"/>
    <w:rsid w:val="00F70C86"/>
    <w:rsid w:val="00F73CDF"/>
    <w:rsid w:val="00F75AB4"/>
    <w:rsid w:val="00F76D21"/>
    <w:rsid w:val="00F77DEA"/>
    <w:rsid w:val="00F836DF"/>
    <w:rsid w:val="00F847CF"/>
    <w:rsid w:val="00F84DAF"/>
    <w:rsid w:val="00F85D2D"/>
    <w:rsid w:val="00F868C1"/>
    <w:rsid w:val="00F868F0"/>
    <w:rsid w:val="00F87BED"/>
    <w:rsid w:val="00F90A4D"/>
    <w:rsid w:val="00F91BC3"/>
    <w:rsid w:val="00F930FC"/>
    <w:rsid w:val="00F93F9C"/>
    <w:rsid w:val="00F962E4"/>
    <w:rsid w:val="00F97C9C"/>
    <w:rsid w:val="00F97F62"/>
    <w:rsid w:val="00FA5F71"/>
    <w:rsid w:val="00FB05B5"/>
    <w:rsid w:val="00FB0FC6"/>
    <w:rsid w:val="00FB1C17"/>
    <w:rsid w:val="00FB4974"/>
    <w:rsid w:val="00FB4A80"/>
    <w:rsid w:val="00FB52FC"/>
    <w:rsid w:val="00FB60CB"/>
    <w:rsid w:val="00FC24B5"/>
    <w:rsid w:val="00FC40E8"/>
    <w:rsid w:val="00FC5DB5"/>
    <w:rsid w:val="00FC61FC"/>
    <w:rsid w:val="00FC79F7"/>
    <w:rsid w:val="00FC7D6F"/>
    <w:rsid w:val="00FD0350"/>
    <w:rsid w:val="00FD6220"/>
    <w:rsid w:val="00FE3364"/>
    <w:rsid w:val="00FE6384"/>
    <w:rsid w:val="00FE6C9E"/>
    <w:rsid w:val="00FE750B"/>
    <w:rsid w:val="00FE7F64"/>
    <w:rsid w:val="00FF0D64"/>
    <w:rsid w:val="00FF5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037C27-7A09-41E0-99DF-2EBC7F8D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D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land</dc:creator>
  <cp:keywords/>
  <dc:description/>
  <cp:lastModifiedBy>Mark Beland</cp:lastModifiedBy>
  <cp:revision>1</cp:revision>
  <dcterms:created xsi:type="dcterms:W3CDTF">2016-02-08T11:59:00Z</dcterms:created>
  <dcterms:modified xsi:type="dcterms:W3CDTF">2016-02-08T12:16:00Z</dcterms:modified>
</cp:coreProperties>
</file>